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X99a88bd54b7e1f7d6ff155eee071cf5ad8ab7a1"/>
    <w:p>
      <w:pPr>
        <w:pStyle w:val="Heading1"/>
      </w:pPr>
      <w:r>
        <w:t xml:space="preserve">Internship Application Letter: Aspiring Telecommunication Engineer in New Zealand Auckland</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Manager,</w:t>
      </w:r>
      <w:r>
        <w:br/>
      </w:r>
      <w:r>
        <w:t xml:space="preserve">[Company Name]</w:t>
      </w:r>
      <w:r>
        <w:br/>
      </w:r>
      <w:r>
        <w:t xml:space="preserve">[Company Address]</w:t>
      </w:r>
      <w:r>
        <w:br/>
      </w:r>
      <w:r>
        <w:t xml:space="preserve">Auckland, New Zealand</w:t>
      </w:r>
    </w:p>
    <w:p>
      <w:pPr>
        <w:pStyle w:val="BodyText"/>
      </w:pPr>
      <w:r>
        <w:t xml:space="preserve">I am writing to express my enthusiastic interest in the Telecommunication Engineering Internship position at [Company Name], as advertised on [Platform where you saw the advertisement - e.g., LinkedIn, University Career Portal, Company Website]. As a highly motivated and technically adept final-year undergraduate student specializing in Telecommunications Engineering with a clear focus on contributing to New Zealand's evolving digital landscape, I am confident that my academic background, hands-on technical skills, and deep appreciation for Auckland's dynamic technological ecosystem align perfectly with the requirements of this Internship Application Letter opportunity.</w:t>
      </w:r>
    </w:p>
    <w:p>
      <w:pPr>
        <w:pStyle w:val="BodyText"/>
      </w:pPr>
      <w:r>
        <w:t xml:space="preserve">My academic journey at [Your University Name] has been meticulously structured around the core principles of Telecommunication Engineering. I have immersed myself in advanced coursework covering Wireless Communication Systems (including 5G NR and LTE protocols), Optical Fiber Communications, Network Design &amp; Optimization, Radio Frequency (RF) Engineering, and Signal Processing. This theoretical foundation has been rigorously applied through numerous practical projects directly relevant to the challenges faced by telecommunications providers in New Zealand. For instance, I recently led a team project developing a simulation model for optimizing Wi-Fi mesh networks in dense urban environments – a critical consideration for Auckland's high-rise residential and commercial districts where network congestion is increasingly common. This project required me to utilize industry-standard tools like MATLAB for signal analysis and Cisco Packet Tracer for network topology design, directly mirroring the technical expectations of a modern Telecommunication Engineer role.</w:t>
      </w:r>
    </w:p>
    <w:p>
      <w:pPr>
        <w:pStyle w:val="BodyText"/>
      </w:pPr>
      <w:r>
        <w:t xml:space="preserve">My technical proficiency extends beyond the classroom. I am proficient in Python (for data analysis and network simulation), have hands-on experience with common telecom equipment such as Cisco routers and switches, and am familiar with key industry frameworks including ITU-T standards. During my time at [Previous Relevant Internship/Project, if any], I assisted in troubleshooting network performance issues for a small-scale enterprise client, gaining valuable insight into the practical realities of maintaining reliable connectivity – an essential skill for supporting New Zealand's push towards universal broadband access. Furthermore, I actively followed developments like the Ministry of Business, Innovation and Employment's (MBIE) Digital Infrastructure Plan and initiatives by companies like Spark and Vodafone in Auckland to improve rural connectivity through 5G trials on the North Island corridor. This demonstrates my commitment to understanding the specific context in which a Telecommunication Engineer operates within New Zealand, particularly in a major hub like Auckland.</w:t>
      </w:r>
    </w:p>
    <w:p>
      <w:pPr>
        <w:pStyle w:val="BodyText"/>
      </w:pPr>
      <w:r>
        <w:t xml:space="preserve">What truly sets me apart is my profound connection to the unique opportunities and challenges presented by New Zealand's telecommunications sector, especially within Auckland. I am not merely seeking an internship; I am eager to immerse myself in the environment where some of New Zealand's most innovative telecom solutions are developed and deployed. Auckland, as the nation's economic engine and largest city, is at the forefront of smart city initiatives requiring robust, high-capacity networks – from supporting seamless public transport systems like Auckland Transport's digital infrastructure to enabling cutting-edge healthcare services through telemedicine platforms. I am deeply inspired by New Zealand's commitment to leveraging technology for societal benefit and sustainable growth, values that resonate strongly with my own professional aspirations as a future Telecommunication Engineer. The prospect of contributing to projects that directly impact the connectivity of millions in Auckland is incredibly motivating.</w:t>
      </w:r>
    </w:p>
    <w:p>
      <w:pPr>
        <w:pStyle w:val="BodyText"/>
      </w:pPr>
      <w:r>
        <w:t xml:space="preserve">My understanding of the practical demands of working as a Telecommunication Engineer in New Zealand extends beyond technical skills. I am fully aware that this role will require navigating local regulatory frameworks, such as those governed by the Radio Spectrum Management (RSM) division under the Ministry for Communications, and collaborating effectively within diverse teams – often operating under tight deadlines to meet community connectivity needs. My experience working collaboratively on complex academic projects within a multicultural university setting has honed my communication skills and ability to work constructively in team environments. I am fluent in English, possess strong analytical abilities, and am committed to continuous learning – qualities I believe are essential for success as an Internship Application Letter candidate seeking to grow into a professional Telecommunication Engineer within the New Zealand market.</w:t>
      </w:r>
    </w:p>
    <w:p>
      <w:pPr>
        <w:pStyle w:val="BodyText"/>
      </w:pPr>
      <w:r>
        <w:t xml:space="preserve">I am particularly drawn to [Company Name] because of your demonstrated commitment to [Mention specific company value, project, or reputation - e.g., "innovative 5G solutions," "sustainable network infrastructure," "supporting Māori communities through digital access initiatives"]. Your work aligns perfectly with my desire to contribute meaningfully to the advancement of telecommunications within New Zealand Auckland. I am eager to learn from your experienced engineers, apply my skills in a real-world setting, and support [Company Name]'s mission to deliver exceptional connectivity solutions that shape the future of communication for New Zealanders.</w:t>
      </w:r>
    </w:p>
    <w:p>
      <w:pPr>
        <w:pStyle w:val="BodyText"/>
      </w:pPr>
      <w:r>
        <w:t xml:space="preserve">Thank you for considering my application for the Telecommunication Engineer Internship. My resume, attached for your review, provides further detail on my qualifications and projects. I am incredibly enthusiastic about the possibility of contributing to [Company Name] and supporting the vital work being done to enhance telecommunications infrastructure across New Zealand Auckland. I am available for an interview at your earliest convenience and can be reached via email or phone.</w:t>
      </w:r>
    </w:p>
    <w:p>
      <w:pPr>
        <w:pStyle w:val="BodyText"/>
      </w:pPr>
      <w:r>
        <w:t xml:space="preserve">Thank you for your time and consideratio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1T06:59:07Z</dcterms:created>
  <dcterms:modified xsi:type="dcterms:W3CDTF">2026-07-21T06:59:07Z</dcterms:modified>
</cp:coreProperties>
</file>

<file path=docProps/custom.xml><?xml version="1.0" encoding="utf-8"?>
<Properties xmlns="http://schemas.openxmlformats.org/officeDocument/2006/custom-properties" xmlns:vt="http://schemas.openxmlformats.org/officeDocument/2006/docPropsVTypes"/>
</file>